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NoSpacing"/>
                  <w:jc w:val="center"/>
                </w:pPr>
              </w:p>
              <w:p w14:paraId="65FC7215" w14:textId="77777777" w:rsidR="003E1D56" w:rsidRDefault="003E1D56">
                <w:pPr>
                  <w:pStyle w:val="NoSpacing"/>
                  <w:jc w:val="center"/>
                </w:pPr>
              </w:p>
              <w:p w14:paraId="20B18B43" w14:textId="77777777" w:rsidR="003E1D56" w:rsidRDefault="003E1D56">
                <w:pPr>
                  <w:pStyle w:val="NoSpacing"/>
                  <w:jc w:val="center"/>
                </w:pPr>
              </w:p>
              <w:p w14:paraId="563857F0" w14:textId="77777777" w:rsidR="003E1D56" w:rsidRDefault="003E1D56">
                <w:pPr>
                  <w:pStyle w:val="NoSpacing"/>
                  <w:jc w:val="center"/>
                </w:pPr>
              </w:p>
              <w:p w14:paraId="4A9280C8" w14:textId="77777777" w:rsidR="003E1D56" w:rsidRDefault="003E1D56">
                <w:pPr>
                  <w:pStyle w:val="NoSpacing"/>
                  <w:jc w:val="center"/>
                </w:pPr>
              </w:p>
              <w:p w14:paraId="71635664" w14:textId="77777777" w:rsidR="003E1D56" w:rsidRDefault="003E1D56">
                <w:pPr>
                  <w:pStyle w:val="NoSpacing"/>
                  <w:jc w:val="center"/>
                </w:pPr>
              </w:p>
              <w:p w14:paraId="0AF61D16" w14:textId="77777777" w:rsidR="003E1D56" w:rsidRDefault="003E1D56">
                <w:pPr>
                  <w:pStyle w:val="NoSpacing"/>
                  <w:jc w:val="center"/>
                </w:pPr>
              </w:p>
              <w:p w14:paraId="1EC6980E" w14:textId="77777777" w:rsidR="003E1D56" w:rsidRDefault="003E1D56">
                <w:pPr>
                  <w:pStyle w:val="NoSpacing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NoSpacing"/>
                  <w:jc w:val="center"/>
                </w:pPr>
              </w:p>
              <w:p w14:paraId="5394D01E" w14:textId="77777777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NoSpacing"/>
                  <w:jc w:val="center"/>
                </w:pPr>
              </w:p>
              <w:p w14:paraId="034BFC18" w14:textId="77777777" w:rsidR="003E1D56" w:rsidRDefault="003E1D56">
                <w:pPr>
                  <w:pStyle w:val="NoSpacing"/>
                  <w:jc w:val="center"/>
                </w:pPr>
              </w:p>
              <w:p w14:paraId="1512E742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NoSpacing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>300916412 - Yayun Yang</w:t>
                </w:r>
              </w:p>
              <w:p w14:paraId="2BAD031F" w14:textId="0302C009" w:rsidR="00CA451B" w:rsidRDefault="00CA451B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TOCHeading"/>
          </w:pPr>
        </w:p>
        <w:p w14:paraId="41E1D6CF" w14:textId="7D5B079B" w:rsidR="00106BF4" w:rsidRDefault="009B7AFE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4999160" w:history="1">
            <w:r w:rsidR="00106BF4" w:rsidRPr="00242862">
              <w:rPr>
                <w:rStyle w:val="Hyperlink"/>
                <w:noProof/>
              </w:rPr>
              <w:t>Version History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0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3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0FFA88D0" w14:textId="018D901D" w:rsidR="00106BF4" w:rsidRDefault="009D21B9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1" w:history="1">
            <w:r w:rsidR="00106BF4" w:rsidRPr="00242862">
              <w:rPr>
                <w:rStyle w:val="Hyperlink"/>
                <w:noProof/>
              </w:rPr>
              <w:t>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Overview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1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5F3D3A" w14:textId="306570A4" w:rsidR="00106BF4" w:rsidRDefault="009D21B9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2" w:history="1">
            <w:r w:rsidR="00106BF4" w:rsidRPr="00242862">
              <w:rPr>
                <w:rStyle w:val="Hyperlink"/>
                <w:noProof/>
              </w:rPr>
              <w:t>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Play Mechanic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2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5BC8D3E" w14:textId="1DAE4DC6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3" w:history="1">
            <w:r w:rsidR="00106BF4" w:rsidRPr="00242862">
              <w:rPr>
                <w:rStyle w:val="Hyperlink"/>
                <w:noProof/>
              </w:rPr>
              <w:t>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amera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3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5D83860C" w14:textId="28A8B35F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4" w:history="1">
            <w:r w:rsidR="00106BF4" w:rsidRPr="00242862">
              <w:rPr>
                <w:rStyle w:val="Hyperlink"/>
                <w:noProof/>
              </w:rPr>
              <w:t>I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ontrol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4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BA6463" w14:textId="17CC213A" w:rsidR="00106BF4" w:rsidRDefault="009D21B9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5" w:history="1">
            <w:r w:rsidR="00106BF4" w:rsidRPr="00242862">
              <w:rPr>
                <w:rStyle w:val="Hyperlink"/>
                <w:noProof/>
              </w:rPr>
              <w:t>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Interface Sketch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5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EA9DE44" w14:textId="7ED2C0A0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6" w:history="1">
            <w:r w:rsidR="00106BF4" w:rsidRPr="00242862">
              <w:rPr>
                <w:rStyle w:val="Hyperlink"/>
                <w:noProof/>
              </w:rPr>
              <w:t>V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World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6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5C0A84C" w14:textId="1C4D105B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7" w:history="1">
            <w:r w:rsidR="00106BF4" w:rsidRPr="00242862">
              <w:rPr>
                <w:rStyle w:val="Hyperlink"/>
                <w:noProof/>
              </w:rPr>
              <w:t>V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Level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7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B056464" w14:textId="0B420870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8" w:history="1">
            <w:r w:rsidR="00106BF4" w:rsidRPr="00242862">
              <w:rPr>
                <w:rStyle w:val="Hyperlink"/>
                <w:noProof/>
              </w:rPr>
              <w:t>V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Progression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8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8E9490A" w14:textId="23E303DD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9" w:history="1">
            <w:r w:rsidR="00106BF4" w:rsidRPr="00242862">
              <w:rPr>
                <w:rStyle w:val="Hyperlink"/>
                <w:noProof/>
              </w:rPr>
              <w:t>IX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haracter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9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8A3D016" w14:textId="64B9D75B" w:rsidR="00106BF4" w:rsidRDefault="009D21B9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70" w:history="1">
            <w:r w:rsidR="00106BF4" w:rsidRPr="00242862">
              <w:rPr>
                <w:rStyle w:val="Hyperlink"/>
                <w:noProof/>
              </w:rPr>
              <w:t>X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Enemi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0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F72B275" w14:textId="0EDDE0B3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1" w:history="1">
            <w:r w:rsidR="00106BF4" w:rsidRPr="00242862">
              <w:rPr>
                <w:rStyle w:val="Hyperlink"/>
                <w:noProof/>
              </w:rPr>
              <w:t>X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Weapon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1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E3523DE" w14:textId="1D3B07BA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2" w:history="1">
            <w:r w:rsidR="00106BF4" w:rsidRPr="00242862">
              <w:rPr>
                <w:rStyle w:val="Hyperlink"/>
                <w:noProof/>
              </w:rPr>
              <w:t>X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Item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2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57ADF508" w14:textId="684AFFFE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3" w:history="1">
            <w:r w:rsidR="00106BF4" w:rsidRPr="00242862">
              <w:rPr>
                <w:rStyle w:val="Hyperlink"/>
                <w:noProof/>
              </w:rPr>
              <w:t>X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coring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3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79E17A3" w14:textId="5DABAC93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4" w:history="1">
            <w:r w:rsidR="00106BF4" w:rsidRPr="00242862">
              <w:rPr>
                <w:rStyle w:val="Hyperlink"/>
                <w:noProof/>
              </w:rPr>
              <w:t>XI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ound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4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6FD98FE" w14:textId="3064763C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5" w:history="1">
            <w:r w:rsidR="00106BF4" w:rsidRPr="00242862">
              <w:rPr>
                <w:rStyle w:val="Hyperlink"/>
                <w:noProof/>
              </w:rPr>
              <w:t>X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tory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5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E2F469" w14:textId="57E45A64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6" w:history="1">
            <w:r w:rsidR="00106BF4" w:rsidRPr="00242862">
              <w:rPr>
                <w:rStyle w:val="Hyperlink"/>
                <w:noProof/>
              </w:rPr>
              <w:t>XV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Art and Multimedia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6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32C71319" w14:textId="0F633DA7" w:rsidR="00106BF4" w:rsidRDefault="009D21B9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7" w:history="1">
            <w:r w:rsidR="00106BF4" w:rsidRPr="00242862">
              <w:rPr>
                <w:rStyle w:val="Hyperlink"/>
                <w:noProof/>
              </w:rPr>
              <w:t>XV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Design Not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7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A346D57" w14:textId="20D51110" w:rsidR="00106BF4" w:rsidRDefault="009D21B9">
          <w:pPr>
            <w:pStyle w:val="TOC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4999178" w:history="1">
            <w:r w:rsidR="00106BF4" w:rsidRPr="00242862">
              <w:rPr>
                <w:rStyle w:val="Hyperlink"/>
                <w:noProof/>
              </w:rPr>
              <w:t>XV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Future Featur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8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0C078F31" w14:textId="28CFAB0D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Heading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4999160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ListParagraph"/>
        <w:numPr>
          <w:ilvl w:val="0"/>
          <w:numId w:val="10"/>
        </w:numPr>
      </w:pPr>
      <w:r>
        <w:t>Yayun Yang - Background modification.</w:t>
      </w:r>
    </w:p>
    <w:p w14:paraId="2606418B" w14:textId="17618BA1" w:rsidR="00786F10" w:rsidRDefault="00786F10" w:rsidP="00B103AA">
      <w:pPr>
        <w:pStyle w:val="ListParagraph"/>
        <w:numPr>
          <w:ilvl w:val="0"/>
          <w:numId w:val="10"/>
        </w:numPr>
      </w:pPr>
      <w:r>
        <w:t>Yayun Yang - Enemy moving Pattern changed for level 1.</w:t>
      </w:r>
    </w:p>
    <w:p w14:paraId="47908626" w14:textId="77272DFD" w:rsidR="00786F10" w:rsidRDefault="00786F10" w:rsidP="00B103AA">
      <w:pPr>
        <w:pStyle w:val="ListParagraph"/>
        <w:numPr>
          <w:ilvl w:val="0"/>
          <w:numId w:val="10"/>
        </w:numPr>
      </w:pPr>
      <w:r>
        <w:t xml:space="preserve">Yayun Yang - 2 more level added. </w:t>
      </w:r>
    </w:p>
    <w:p w14:paraId="524F0BA4" w14:textId="5DFDC8B4" w:rsidR="00786F10" w:rsidRDefault="00786F10" w:rsidP="00B103AA">
      <w:pPr>
        <w:pStyle w:val="ListParagraph"/>
        <w:numPr>
          <w:ilvl w:val="0"/>
          <w:numId w:val="10"/>
        </w:numPr>
      </w:pPr>
      <w:r>
        <w:t>Yayun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ListParagraph"/>
        <w:numPr>
          <w:ilvl w:val="0"/>
          <w:numId w:val="10"/>
        </w:numPr>
      </w:pPr>
      <w:r>
        <w:t>Yayun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ListParagraph"/>
        <w:numPr>
          <w:ilvl w:val="0"/>
          <w:numId w:val="11"/>
        </w:numPr>
      </w:pPr>
      <w:r>
        <w:t>Roberto Ito – Gauge health meter.</w:t>
      </w:r>
    </w:p>
    <w:p w14:paraId="697D3BBA" w14:textId="6F166877" w:rsidR="007E1244" w:rsidRDefault="007E1244" w:rsidP="007E1244">
      <w:pPr>
        <w:pStyle w:val="ListParagraph"/>
        <w:numPr>
          <w:ilvl w:val="0"/>
          <w:numId w:val="11"/>
        </w:numPr>
      </w:pPr>
      <w:r>
        <w:t xml:space="preserve">Roberto Ito – Second weapon missile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1A8EF25" w14:textId="455E113E" w:rsidR="007E1244" w:rsidRDefault="007E1244" w:rsidP="007E1244">
      <w:pPr>
        <w:pStyle w:val="ListParagraph"/>
        <w:numPr>
          <w:ilvl w:val="0"/>
          <w:numId w:val="11"/>
        </w:numPr>
      </w:pPr>
      <w:r>
        <w:t xml:space="preserve">Roberto Ito – Meteors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4BE5522" w14:textId="13F2C293" w:rsidR="007E1244" w:rsidRDefault="007E1244" w:rsidP="007E1244">
      <w:pPr>
        <w:pStyle w:val="ListParagraph"/>
        <w:numPr>
          <w:ilvl w:val="0"/>
          <w:numId w:val="11"/>
        </w:numPr>
      </w:pPr>
      <w:r>
        <w:t>Roberto Ito – Tutorial.</w:t>
      </w:r>
    </w:p>
    <w:p w14:paraId="631F2FB5" w14:textId="34407E40" w:rsidR="007E1244" w:rsidRDefault="007E1244" w:rsidP="007E1244">
      <w:pPr>
        <w:pStyle w:val="ListParagraph"/>
        <w:numPr>
          <w:ilvl w:val="0"/>
          <w:numId w:val="11"/>
        </w:numPr>
      </w:pPr>
      <w:r>
        <w:t>Roberto Ito – Win screen.</w:t>
      </w:r>
    </w:p>
    <w:p w14:paraId="293823D6" w14:textId="6B8C5CAA" w:rsidR="004C12E9" w:rsidRDefault="004C12E9" w:rsidP="007E1244">
      <w:pPr>
        <w:pStyle w:val="ListParagraph"/>
        <w:numPr>
          <w:ilvl w:val="0"/>
          <w:numId w:val="11"/>
        </w:numPr>
      </w:pPr>
      <w:r>
        <w:t xml:space="preserve">Yayun Yang – </w:t>
      </w:r>
      <w:r w:rsidR="004E53E3">
        <w:t>M</w:t>
      </w:r>
      <w:r>
        <w:t>erge level 2 &amp;3 files with Game.js.</w:t>
      </w:r>
    </w:p>
    <w:p w14:paraId="5DA98BAB" w14:textId="5EAD14E1" w:rsidR="004C12E9" w:rsidRDefault="004C12E9" w:rsidP="007E1244">
      <w:pPr>
        <w:pStyle w:val="ListParagraph"/>
        <w:numPr>
          <w:ilvl w:val="0"/>
          <w:numId w:val="11"/>
        </w:numPr>
      </w:pPr>
      <w:r>
        <w:t xml:space="preserve">Yayun Yang – </w:t>
      </w:r>
      <w:r w:rsidR="004E53E3">
        <w:t>B</w:t>
      </w:r>
      <w:r>
        <w:t>ackground image change and added rolling down effect.</w:t>
      </w:r>
    </w:p>
    <w:p w14:paraId="769DF0F8" w14:textId="6E399791" w:rsidR="004C12E9" w:rsidRDefault="004C12E9" w:rsidP="007E1244">
      <w:pPr>
        <w:pStyle w:val="ListParagraph"/>
        <w:numPr>
          <w:ilvl w:val="0"/>
          <w:numId w:val="11"/>
        </w:numPr>
      </w:pPr>
      <w:r>
        <w:t xml:space="preserve">Yayun Yang – </w:t>
      </w:r>
      <w:r w:rsidR="004E53E3">
        <w:t>B</w:t>
      </w:r>
      <w:r>
        <w:t>ullet shooting effect optimization</w:t>
      </w:r>
      <w:r w:rsidR="00A7741E">
        <w:t>.</w:t>
      </w:r>
    </w:p>
    <w:p w14:paraId="0A6BDD2F" w14:textId="77777777" w:rsidR="00BA3BB6" w:rsidRDefault="00BA3BB6">
      <w:pPr>
        <w:rPr>
          <w:sz w:val="24"/>
          <w:szCs w:val="24"/>
        </w:rPr>
      </w:pPr>
      <w:r>
        <w:rPr>
          <w:sz w:val="24"/>
          <w:szCs w:val="24"/>
        </w:rPr>
        <w:t>Version 1.4</w:t>
      </w:r>
    </w:p>
    <w:p w14:paraId="65826C25" w14:textId="5E25A017" w:rsidR="00BA3BB6" w:rsidRDefault="00BA3BB6" w:rsidP="00BA3BB6">
      <w:pPr>
        <w:pStyle w:val="ListParagraph"/>
        <w:numPr>
          <w:ilvl w:val="0"/>
          <w:numId w:val="11"/>
        </w:numPr>
      </w:pPr>
      <w:r>
        <w:t>Roberto Ito – New health up collectible.</w:t>
      </w:r>
    </w:p>
    <w:p w14:paraId="577BBBE1" w14:textId="6E795E8F" w:rsidR="00BA3BB6" w:rsidRDefault="00BA3BB6" w:rsidP="00BA3BB6">
      <w:pPr>
        <w:pStyle w:val="ListParagraph"/>
        <w:numPr>
          <w:ilvl w:val="0"/>
          <w:numId w:val="11"/>
        </w:numPr>
      </w:pPr>
      <w:r>
        <w:t>Roberto Ito – New transition</w:t>
      </w:r>
      <w:r w:rsidR="000E2358">
        <w:t>s</w:t>
      </w:r>
      <w:r>
        <w:t xml:space="preserve"> screen</w:t>
      </w:r>
      <w:r w:rsidR="000E2358">
        <w:t>s</w:t>
      </w:r>
      <w:r>
        <w:t xml:space="preserve"> with buttons play the same level, play next level, and menu.</w:t>
      </w:r>
    </w:p>
    <w:p w14:paraId="412D83F8" w14:textId="72934D4F" w:rsidR="003B0702" w:rsidRDefault="003B0702" w:rsidP="00BA3BB6">
      <w:pPr>
        <w:pStyle w:val="ListParagraph"/>
        <w:numPr>
          <w:ilvl w:val="0"/>
          <w:numId w:val="11"/>
        </w:numPr>
      </w:pPr>
      <w:r>
        <w:t>Roberto Ito – Created a mobile version.</w:t>
      </w:r>
    </w:p>
    <w:p w14:paraId="1809C7E3" w14:textId="753D00A3" w:rsidR="00C73036" w:rsidRDefault="00C73036" w:rsidP="00BA3BB6">
      <w:pPr>
        <w:pStyle w:val="ListParagraph"/>
        <w:numPr>
          <w:ilvl w:val="0"/>
          <w:numId w:val="11"/>
        </w:numPr>
      </w:pPr>
      <w:r>
        <w:t>Yayun Yang – Presentation slides &amp; final build testing.</w:t>
      </w:r>
    </w:p>
    <w:p w14:paraId="12588E6C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1" w:name="_Toc4999161"/>
      <w:r w:rsidRPr="008C6B2D">
        <w:lastRenderedPageBreak/>
        <w:t>Game Overview</w:t>
      </w:r>
      <w:bookmarkEnd w:id="1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Heading1"/>
        <w:numPr>
          <w:ilvl w:val="0"/>
          <w:numId w:val="2"/>
        </w:numPr>
      </w:pPr>
      <w:bookmarkStart w:id="2" w:name="_Toc4999162"/>
      <w:r w:rsidRPr="008C6B2D">
        <w:t>Game Play Mechanics</w:t>
      </w:r>
      <w:bookmarkEnd w:id="2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</w:t>
      </w:r>
      <w:proofErr w:type="gramStart"/>
      <w:r w:rsidR="004C4B3E">
        <w:rPr>
          <w:i/>
          <w:sz w:val="24"/>
          <w:szCs w:val="24"/>
        </w:rPr>
        <w:t>)</w:t>
      </w:r>
      <w:r w:rsidRPr="00C172A8">
        <w:rPr>
          <w:i/>
          <w:sz w:val="24"/>
          <w:szCs w:val="24"/>
        </w:rPr>
        <w:t>, and</w:t>
      </w:r>
      <w:proofErr w:type="gramEnd"/>
      <w:r w:rsidRPr="00C172A8">
        <w:rPr>
          <w:i/>
          <w:sz w:val="24"/>
          <w:szCs w:val="24"/>
        </w:rPr>
        <w:t xml:space="preserve">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When the player got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Heading1"/>
        <w:numPr>
          <w:ilvl w:val="0"/>
          <w:numId w:val="2"/>
        </w:numPr>
      </w:pPr>
      <w:bookmarkStart w:id="3" w:name="_Toc4999163"/>
      <w:r w:rsidRPr="00D33301">
        <w:t>Camera</w:t>
      </w:r>
      <w:bookmarkEnd w:id="3"/>
      <w:r w:rsidR="003E1D34">
        <w:t xml:space="preserve"> </w:t>
      </w:r>
    </w:p>
    <w:p w14:paraId="00887F62" w14:textId="77777777" w:rsidR="00E262F6" w:rsidRDefault="00E262F6" w:rsidP="00E262F6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4" w:name="_Toc4999164"/>
      <w:r w:rsidRPr="008C6B2D">
        <w:t>Controls</w:t>
      </w:r>
      <w:bookmarkEnd w:id="4"/>
    </w:p>
    <w:p w14:paraId="37F8D8BA" w14:textId="77777777" w:rsidR="00686D09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ListParagraph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5" w:name="_Toc4999165"/>
      <w:r w:rsidRPr="008C6B2D">
        <w:lastRenderedPageBreak/>
        <w:t>Interface</w:t>
      </w:r>
      <w:r w:rsidR="00D668E0">
        <w:t xml:space="preserve"> Sketch</w:t>
      </w:r>
      <w:bookmarkEnd w:id="5"/>
    </w:p>
    <w:p w14:paraId="259D79DA" w14:textId="5A631C7E" w:rsidR="00AB692A" w:rsidRDefault="00AB692A" w:rsidP="00FF138B">
      <w:pPr>
        <w:pStyle w:val="ListParagraph"/>
        <w:rPr>
          <w:sz w:val="24"/>
          <w:szCs w:val="24"/>
        </w:rPr>
      </w:pPr>
    </w:p>
    <w:p w14:paraId="7A0237EF" w14:textId="2FE92B16" w:rsidR="006B3968" w:rsidRDefault="006B3968" w:rsidP="00FF138B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CA"/>
        </w:rPr>
        <w:drawing>
          <wp:inline distT="0" distB="0" distL="0" distR="0" wp14:anchorId="1F26A789" wp14:editId="221E1605">
            <wp:extent cx="2797521" cy="2770361"/>
            <wp:effectExtent l="0" t="0" r="3175" b="0"/>
            <wp:docPr id="4" name="Picture 4" descr="SPACE PATROL -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8C982.tmp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5" t="8371" r="31375" b="22392"/>
                    <a:stretch/>
                  </pic:blipFill>
                  <pic:spPr bwMode="auto">
                    <a:xfrm>
                      <a:off x="0" y="0"/>
                      <a:ext cx="2801698" cy="2774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Heading1"/>
        <w:numPr>
          <w:ilvl w:val="0"/>
          <w:numId w:val="2"/>
        </w:numPr>
      </w:pPr>
      <w:bookmarkStart w:id="6" w:name="_Toc4999166"/>
      <w:r w:rsidRPr="008C6B2D">
        <w:t>Game World</w:t>
      </w:r>
      <w:bookmarkEnd w:id="6"/>
      <w:r w:rsidR="003E1D34">
        <w:t xml:space="preserve"> </w:t>
      </w:r>
    </w:p>
    <w:p w14:paraId="38A2371C" w14:textId="77777777" w:rsidR="009F6693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7" w:name="_Toc4999167"/>
      <w:r w:rsidRPr="008C6B2D">
        <w:t>Levels</w:t>
      </w:r>
      <w:bookmarkEnd w:id="7"/>
      <w:r w:rsidRPr="008C6B2D">
        <w:t xml:space="preserve"> </w:t>
      </w:r>
    </w:p>
    <w:p w14:paraId="52918342" w14:textId="77777777" w:rsidR="00BF4089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1BBF848C" w:rsidR="00A07455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Heading1"/>
        <w:numPr>
          <w:ilvl w:val="0"/>
          <w:numId w:val="2"/>
        </w:numPr>
      </w:pPr>
      <w:bookmarkStart w:id="8" w:name="_Toc4999168"/>
      <w:r w:rsidRPr="008C6B2D">
        <w:t>Game Progression</w:t>
      </w:r>
      <w:bookmarkEnd w:id="8"/>
    </w:p>
    <w:p w14:paraId="7E3D1024" w14:textId="799D4A3F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proofErr w:type="gramStart"/>
      <w:r>
        <w:rPr>
          <w:i/>
          <w:sz w:val="24"/>
          <w:szCs w:val="24"/>
        </w:rPr>
        <w:t>has to</w:t>
      </w:r>
      <w:proofErr w:type="gramEnd"/>
      <w:r>
        <w:rPr>
          <w:i/>
          <w:sz w:val="24"/>
          <w:szCs w:val="24"/>
        </w:rPr>
        <w:t xml:space="preserve">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  <w:r w:rsidR="000E2358">
        <w:rPr>
          <w:i/>
          <w:sz w:val="24"/>
          <w:szCs w:val="24"/>
        </w:rPr>
        <w:t xml:space="preserve"> The player can get a second and powerful weapon. Health up collectibles appear to increase the health meter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Heading1"/>
        <w:numPr>
          <w:ilvl w:val="0"/>
          <w:numId w:val="2"/>
        </w:numPr>
      </w:pPr>
      <w:bookmarkStart w:id="9" w:name="_Toc4999169"/>
      <w:r>
        <w:lastRenderedPageBreak/>
        <w:t>Characters</w:t>
      </w:r>
      <w:bookmarkEnd w:id="9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Heading1"/>
        <w:numPr>
          <w:ilvl w:val="0"/>
          <w:numId w:val="2"/>
        </w:numPr>
      </w:pPr>
      <w:bookmarkStart w:id="10" w:name="_Toc4999170"/>
      <w:r>
        <w:t>Enemies</w:t>
      </w:r>
      <w:bookmarkEnd w:id="10"/>
    </w:p>
    <w:p w14:paraId="0A9D609B" w14:textId="77777777" w:rsidR="00620E5F" w:rsidRDefault="00620E5F" w:rsidP="00620E5F">
      <w:pPr>
        <w:spacing w:after="0"/>
        <w:ind w:left="720"/>
      </w:pPr>
      <w:r>
        <w:t xml:space="preserve">Meteor: A static object that appears </w:t>
      </w:r>
      <w:proofErr w:type="gramStart"/>
      <w:r>
        <w:t>some times</w:t>
      </w:r>
      <w:proofErr w:type="gramEnd"/>
      <w:r>
        <w:t xml:space="preserve">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1" w:name="_Toc4999171"/>
      <w:r>
        <w:t>Weapons</w:t>
      </w:r>
      <w:bookmarkEnd w:id="11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2" w:name="_Toc4999172"/>
      <w:r>
        <w:t>Items</w:t>
      </w:r>
      <w:bookmarkEnd w:id="12"/>
    </w:p>
    <w:p w14:paraId="59B29D89" w14:textId="3FFF06BE" w:rsidR="00E6435F" w:rsidRDefault="006E0CC3" w:rsidP="00E6435F">
      <w:pPr>
        <w:ind w:left="720"/>
      </w:pPr>
      <w:r>
        <w:t>After killing an enemy, a missile can appear in the stage. If the player gets this missile, the laser will be replaced by the missile, a more powerful weapon</w:t>
      </w:r>
      <w:r w:rsidR="00E6435F">
        <w:t>.</w:t>
      </w:r>
    </w:p>
    <w:p w14:paraId="345283EF" w14:textId="76B0AC07" w:rsidR="00E6435F" w:rsidRDefault="000E2358" w:rsidP="00E6435F">
      <w:pPr>
        <w:ind w:left="720"/>
      </w:pPr>
      <w:r>
        <w:t>Health up collectibles appear in the scene and increase the player’s health meter.</w:t>
      </w: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Heading1"/>
        <w:numPr>
          <w:ilvl w:val="0"/>
          <w:numId w:val="2"/>
        </w:numPr>
      </w:pPr>
      <w:bookmarkStart w:id="13" w:name="_Toc4999173"/>
      <w:r w:rsidRPr="005C2F0F">
        <w:t>Scoring</w:t>
      </w:r>
      <w:bookmarkEnd w:id="13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4" w:name="_Toc4999174"/>
      <w:r>
        <w:t>Sound Index</w:t>
      </w:r>
      <w:bookmarkEnd w:id="14"/>
    </w:p>
    <w:p w14:paraId="4E1BFDC8" w14:textId="0996003B" w:rsidR="00EB07A8" w:rsidRDefault="00E81ED9" w:rsidP="00F74CC0">
      <w:pPr>
        <w:pStyle w:val="ListParagraph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ListParagraph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5" w:name="_Toc4999175"/>
      <w:r>
        <w:t>Story Index</w:t>
      </w:r>
      <w:bookmarkEnd w:id="15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6" w:name="_Toc4999176"/>
      <w:r>
        <w:t>Art and Multimedia Index</w:t>
      </w:r>
      <w:bookmarkEnd w:id="16"/>
    </w:p>
    <w:p w14:paraId="7080C53A" w14:textId="77777777" w:rsidR="00516C49" w:rsidRDefault="00F74CC0" w:rsidP="00F74CC0">
      <w:pPr>
        <w:pStyle w:val="ListParagraph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ListParagraph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ListParagraph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7" w:name="_Toc4999177"/>
      <w:r>
        <w:t>Design Notes</w:t>
      </w:r>
      <w:bookmarkEnd w:id="17"/>
    </w:p>
    <w:p w14:paraId="53759DB5" w14:textId="77777777" w:rsidR="00516C49" w:rsidRDefault="00516C49" w:rsidP="00516C49">
      <w:pPr>
        <w:pStyle w:val="Heading1"/>
        <w:ind w:left="720"/>
      </w:pPr>
    </w:p>
    <w:p w14:paraId="62301C4B" w14:textId="77777777" w:rsidR="00673CE4" w:rsidRDefault="00673CE4" w:rsidP="00673CE4">
      <w:pPr>
        <w:pStyle w:val="Heading1"/>
        <w:numPr>
          <w:ilvl w:val="0"/>
          <w:numId w:val="2"/>
        </w:numPr>
      </w:pPr>
      <w:bookmarkStart w:id="18" w:name="_Toc4999178"/>
      <w:r>
        <w:t>Future Features</w:t>
      </w:r>
      <w:bookmarkEnd w:id="18"/>
    </w:p>
    <w:p w14:paraId="6ABA4688" w14:textId="090D177C" w:rsidR="00C5378F" w:rsidRDefault="008A7CAF" w:rsidP="00437C9E">
      <w:pPr>
        <w:ind w:left="720"/>
      </w:pPr>
      <w:r>
        <w:t>Bombs</w:t>
      </w:r>
      <w:r w:rsidR="006D2635">
        <w:t xml:space="preserve"> and cheat code</w:t>
      </w:r>
      <w:r>
        <w:t>.</w:t>
      </w:r>
    </w:p>
    <w:p w14:paraId="564A956F" w14:textId="3DE98131" w:rsidR="00687AA3" w:rsidRPr="008A7CAF" w:rsidRDefault="00687AA3" w:rsidP="00437C9E">
      <w:pPr>
        <w:ind w:left="720"/>
      </w:pPr>
      <w:r>
        <w:t>Weapon extension</w:t>
      </w:r>
      <w:r w:rsidR="00692B92">
        <w:t>.</w:t>
      </w:r>
      <w:bookmarkStart w:id="19" w:name="_GoBack"/>
      <w:bookmarkEnd w:id="19"/>
    </w:p>
    <w:sectPr w:rsidR="00687AA3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DF953" w14:textId="77777777" w:rsidR="009D21B9" w:rsidRDefault="009D21B9" w:rsidP="00C152DC">
      <w:pPr>
        <w:spacing w:after="0" w:line="240" w:lineRule="auto"/>
      </w:pPr>
      <w:r>
        <w:separator/>
      </w:r>
    </w:p>
  </w:endnote>
  <w:endnote w:type="continuationSeparator" w:id="0">
    <w:p w14:paraId="6973D9A6" w14:textId="77777777" w:rsidR="009D21B9" w:rsidRDefault="009D21B9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0A191" w14:textId="0780AEB9" w:rsidR="00AA765B" w:rsidRDefault="00E1088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3B0702" w:rsidRPr="003B0702">
      <w:rPr>
        <w:rFonts w:asciiTheme="majorHAnsi" w:hAnsiTheme="majorHAnsi"/>
        <w:noProof/>
      </w:rPr>
      <w:t>4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811FA" w14:textId="786406ED" w:rsidR="00AA765B" w:rsidRDefault="00DB6FE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3B0702" w:rsidRPr="003B0702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BE106" w14:textId="77777777" w:rsidR="009D21B9" w:rsidRDefault="009D21B9" w:rsidP="00C152DC">
      <w:pPr>
        <w:spacing w:after="0" w:line="240" w:lineRule="auto"/>
      </w:pPr>
      <w:r>
        <w:separator/>
      </w:r>
    </w:p>
  </w:footnote>
  <w:footnote w:type="continuationSeparator" w:id="0">
    <w:p w14:paraId="275BCAD5" w14:textId="77777777" w:rsidR="009D21B9" w:rsidRDefault="009D21B9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B31"/>
    <w:multiLevelType w:val="hybridMultilevel"/>
    <w:tmpl w:val="7AFED0B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5170C"/>
    <w:multiLevelType w:val="hybridMultilevel"/>
    <w:tmpl w:val="9FD2CC0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1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9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mwqAUAoQe5MS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0E2358"/>
    <w:rsid w:val="00106BF4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5398D"/>
    <w:rsid w:val="003B0702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12E9"/>
    <w:rsid w:val="004C4B3E"/>
    <w:rsid w:val="004E3448"/>
    <w:rsid w:val="004E53E3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87AA3"/>
    <w:rsid w:val="00691022"/>
    <w:rsid w:val="00692B92"/>
    <w:rsid w:val="00696DA5"/>
    <w:rsid w:val="006B3968"/>
    <w:rsid w:val="006D263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87971"/>
    <w:rsid w:val="00996082"/>
    <w:rsid w:val="00996533"/>
    <w:rsid w:val="009A4D42"/>
    <w:rsid w:val="009B7AFE"/>
    <w:rsid w:val="009D21B9"/>
    <w:rsid w:val="009F6693"/>
    <w:rsid w:val="00A07455"/>
    <w:rsid w:val="00A12F06"/>
    <w:rsid w:val="00A20587"/>
    <w:rsid w:val="00A27A2D"/>
    <w:rsid w:val="00A7741E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3BB6"/>
    <w:rsid w:val="00BA6B92"/>
    <w:rsid w:val="00BB4CCF"/>
    <w:rsid w:val="00BE33CB"/>
    <w:rsid w:val="00BF4089"/>
    <w:rsid w:val="00C152DC"/>
    <w:rsid w:val="00C172A8"/>
    <w:rsid w:val="00C3564C"/>
    <w:rsid w:val="00C5378F"/>
    <w:rsid w:val="00C72E32"/>
    <w:rsid w:val="00C73036"/>
    <w:rsid w:val="00C85D76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579A9"/>
    <w:rsid w:val="00E6435F"/>
    <w:rsid w:val="00E81ED9"/>
    <w:rsid w:val="00E83A34"/>
    <w:rsid w:val="00E92163"/>
    <w:rsid w:val="00EB07A8"/>
    <w:rsid w:val="00EB2CBB"/>
    <w:rsid w:val="00EB6F93"/>
    <w:rsid w:val="00EC6D7C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TOC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332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BA46DEA3-BAAE-4A2B-B7D5-76FC583CA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</Template>
  <TotalTime>1251</TotalTime>
  <Pages>7</Pages>
  <Words>850</Words>
  <Characters>4846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Yayun Yang</cp:lastModifiedBy>
  <cp:revision>130</cp:revision>
  <dcterms:created xsi:type="dcterms:W3CDTF">2017-05-21T18:56:00Z</dcterms:created>
  <dcterms:modified xsi:type="dcterms:W3CDTF">2019-04-09T15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